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datase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4-09</w:t>
      </w:r>
      <w:r>
        <w:t xml:space="preserve"> </w:t>
      </w:r>
      <w:r>
        <w:t xml:space="preserve">00:23:17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74"/>
        <w:gridCol w:w="3285"/>
        <w:gridCol w:w="1011"/>
        <w:gridCol w:w="926"/>
        <w:gridCol w:w="842"/>
        <w:gridCol w:w="11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_1">
              <w:r>
                <w:rPr>
                  <w:rStyle w:val="Hyperlink"/>
                  <w:b/>
                </w:rPr>
                <w:t xml:space="preserve">tBodyAcc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_1">
              <w:r>
                <w:rPr>
                  <w:rStyle w:val="Hyperlink"/>
                  <w:b/>
                </w:rPr>
                <w:t xml:space="preserve">tBodyAcc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_1">
              <w:r>
                <w:rPr>
                  <w:rStyle w:val="Hyperlink"/>
                  <w:b/>
                </w:rPr>
                <w:t xml:space="preserve">tBodyAcc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_1">
              <w:r>
                <w:rPr>
                  <w:rStyle w:val="Hyperlink"/>
                  <w:b/>
                </w:rPr>
                <w:t xml:space="preserve">tBodyAcc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_1">
              <w:r>
                <w:rPr>
                  <w:rStyle w:val="Hyperlink"/>
                  <w:b/>
                </w:rPr>
                <w:t xml:space="preserve">tBodyAcc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_1">
              <w:r>
                <w:rPr>
                  <w:rStyle w:val="Hyperlink"/>
                  <w:b/>
                </w:rPr>
                <w:t xml:space="preserve">tBodyAcc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_1">
              <w:r>
                <w:rPr>
                  <w:rStyle w:val="Hyperlink"/>
                  <w:b/>
                </w:rPr>
                <w:t xml:space="preserve">tGravityAcc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_1">
              <w:r>
                <w:rPr>
                  <w:rStyle w:val="Hyperlink"/>
                  <w:b/>
                </w:rPr>
                <w:t xml:space="preserve">tGravityAcc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_1">
              <w:r>
                <w:rPr>
                  <w:rStyle w:val="Hyperlink"/>
                  <w:b/>
                </w:rPr>
                <w:t xml:space="preserve">tGravityAcc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_1">
              <w:r>
                <w:rPr>
                  <w:rStyle w:val="Hyperlink"/>
                  <w:b/>
                </w:rPr>
                <w:t xml:space="preserve">tGravityAcc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_1">
              <w:r>
                <w:rPr>
                  <w:rStyle w:val="Hyperlink"/>
                  <w:b/>
                </w:rPr>
                <w:t xml:space="preserve">tGravityAcc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_1">
              <w:r>
                <w:rPr>
                  <w:rStyle w:val="Hyperlink"/>
                  <w:b/>
                </w:rPr>
                <w:t xml:space="preserve">tGravityAcc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_1">
              <w:r>
                <w:rPr>
                  <w:rStyle w:val="Hyperlink"/>
                  <w:b/>
                </w:rPr>
                <w:t xml:space="preserve">tBodyAccJerk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_1">
              <w:r>
                <w:rPr>
                  <w:rStyle w:val="Hyperlink"/>
                  <w:b/>
                </w:rPr>
                <w:t xml:space="preserve">tBodyAccJerk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_1">
              <w:r>
                <w:rPr>
                  <w:rStyle w:val="Hyperlink"/>
                  <w:b/>
                </w:rPr>
                <w:t xml:space="preserve">tBodyAccJerk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_1">
              <w:r>
                <w:rPr>
                  <w:rStyle w:val="Hyperlink"/>
                  <w:b/>
                </w:rPr>
                <w:t xml:space="preserve">tBodyAccJerk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_1">
              <w:r>
                <w:rPr>
                  <w:rStyle w:val="Hyperlink"/>
                  <w:b/>
                </w:rPr>
                <w:t xml:space="preserve">tBodyAccJerk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_1">
              <w:r>
                <w:rPr>
                  <w:rStyle w:val="Hyperlink"/>
                  <w:b/>
                </w:rPr>
                <w:t xml:space="preserve">tBodyAccJerk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_1">
              <w:r>
                <w:rPr>
                  <w:rStyle w:val="Hyperlink"/>
                  <w:b/>
                </w:rPr>
                <w:t xml:space="preserve">tBodyGyro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_1">
              <w:r>
                <w:rPr>
                  <w:rStyle w:val="Hyperlink"/>
                  <w:b/>
                </w:rPr>
                <w:t xml:space="preserve">tBodyGyro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_1">
              <w:r>
                <w:rPr>
                  <w:rStyle w:val="Hyperlink"/>
                  <w:b/>
                </w:rPr>
                <w:t xml:space="preserve">tBodyGyro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_1">
              <w:r>
                <w:rPr>
                  <w:rStyle w:val="Hyperlink"/>
                  <w:b/>
                </w:rPr>
                <w:t xml:space="preserve">tBodyGyro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_1">
              <w:r>
                <w:rPr>
                  <w:rStyle w:val="Hyperlink"/>
                  <w:b/>
                </w:rPr>
                <w:t xml:space="preserve">tBodyGyro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_1">
              <w:r>
                <w:rPr>
                  <w:rStyle w:val="Hyperlink"/>
                  <w:b/>
                </w:rPr>
                <w:t xml:space="preserve">tBodyGyro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_1">
              <w:r>
                <w:rPr>
                  <w:rStyle w:val="Hyperlink"/>
                  <w:b/>
                </w:rPr>
                <w:t xml:space="preserve">tBodyGyroJerk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_1">
              <w:r>
                <w:rPr>
                  <w:rStyle w:val="Hyperlink"/>
                  <w:b/>
                </w:rPr>
                <w:t xml:space="preserve">tBodyGyroJerk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_1">
              <w:r>
                <w:rPr>
                  <w:rStyle w:val="Hyperlink"/>
                  <w:b/>
                </w:rPr>
                <w:t xml:space="preserve">tBodyGyroJerk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_1">
              <w:r>
                <w:rPr>
                  <w:rStyle w:val="Hyperlink"/>
                  <w:b/>
                </w:rPr>
                <w:t xml:space="preserve">tBodyGyroJerk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_1">
              <w:r>
                <w:rPr>
                  <w:rStyle w:val="Hyperlink"/>
                  <w:b/>
                </w:rPr>
                <w:t xml:space="preserve">tBodyGyroJerk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_1">
              <w:r>
                <w:rPr>
                  <w:rStyle w:val="Hyperlink"/>
                  <w:b/>
                </w:rPr>
                <w:t xml:space="preserve">tBodyGyroJerk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_1">
              <w:r>
                <w:rPr>
                  <w:rStyle w:val="Hyperlink"/>
                  <w:b/>
                </w:rPr>
                <w:t xml:space="preserve">tBodyAcc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_1">
              <w:r>
                <w:rPr>
                  <w:rStyle w:val="Hyperlink"/>
                  <w:b/>
                </w:rPr>
                <w:t xml:space="preserve">tBodyAcc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_1">
              <w:r>
                <w:rPr>
                  <w:rStyle w:val="Hyperlink"/>
                  <w:b/>
                </w:rPr>
                <w:t xml:space="preserve">tGravityAcc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_1">
              <w:r>
                <w:rPr>
                  <w:rStyle w:val="Hyperlink"/>
                  <w:b/>
                </w:rPr>
                <w:t xml:space="preserve">tGravityAcc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_1">
              <w:r>
                <w:rPr>
                  <w:rStyle w:val="Hyperlink"/>
                  <w:b/>
                </w:rPr>
                <w:t xml:space="preserve">tBodyAccJerk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_1">
              <w:r>
                <w:rPr>
                  <w:rStyle w:val="Hyperlink"/>
                  <w:b/>
                </w:rPr>
                <w:t xml:space="preserve">tBodyAccJerk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_1">
              <w:r>
                <w:rPr>
                  <w:rStyle w:val="Hyperlink"/>
                  <w:b/>
                </w:rPr>
                <w:t xml:space="preserve">tBodyGyro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_1">
              <w:r>
                <w:rPr>
                  <w:rStyle w:val="Hyperlink"/>
                  <w:b/>
                </w:rPr>
                <w:t xml:space="preserve">tBodyGyro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_1">
              <w:r>
                <w:rPr>
                  <w:rStyle w:val="Hyperlink"/>
                  <w:b/>
                </w:rPr>
                <w:t xml:space="preserve">tBodyGyroJerk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_1">
              <w:r>
                <w:rPr>
                  <w:rStyle w:val="Hyperlink"/>
                  <w:b/>
                </w:rPr>
                <w:t xml:space="preserve">tBodyGyroJerk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_1">
              <w:r>
                <w:rPr>
                  <w:rStyle w:val="Hyperlink"/>
                  <w:b/>
                </w:rPr>
                <w:t xml:space="preserve">fBodyAcc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_1">
              <w:r>
                <w:rPr>
                  <w:rStyle w:val="Hyperlink"/>
                  <w:b/>
                </w:rPr>
                <w:t xml:space="preserve">fBodyAcc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_1">
              <w:r>
                <w:rPr>
                  <w:rStyle w:val="Hyperlink"/>
                  <w:b/>
                </w:rPr>
                <w:t xml:space="preserve">fBodyAcc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_1">
              <w:r>
                <w:rPr>
                  <w:rStyle w:val="Hyperlink"/>
                  <w:b/>
                </w:rPr>
                <w:t xml:space="preserve">fBodyAcc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_1">
              <w:r>
                <w:rPr>
                  <w:rStyle w:val="Hyperlink"/>
                  <w:b/>
                </w:rPr>
                <w:t xml:space="preserve">fBodyAcc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_1">
              <w:r>
                <w:rPr>
                  <w:rStyle w:val="Hyperlink"/>
                  <w:b/>
                </w:rPr>
                <w:t xml:space="preserve">fBodyAcc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_1">
              <w:r>
                <w:rPr>
                  <w:rStyle w:val="Hyperlink"/>
                  <w:b/>
                </w:rPr>
                <w:t xml:space="preserve">fBodyAccJerk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_1">
              <w:r>
                <w:rPr>
                  <w:rStyle w:val="Hyperlink"/>
                  <w:b/>
                </w:rPr>
                <w:t xml:space="preserve">fBodyAccJerk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_1">
              <w:r>
                <w:rPr>
                  <w:rStyle w:val="Hyperlink"/>
                  <w:b/>
                </w:rPr>
                <w:t xml:space="preserve">fBodyAccJerk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_1">
              <w:r>
                <w:rPr>
                  <w:rStyle w:val="Hyperlink"/>
                  <w:b/>
                </w:rPr>
                <w:t xml:space="preserve">fBodyAccJerk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_1">
              <w:r>
                <w:rPr>
                  <w:rStyle w:val="Hyperlink"/>
                  <w:b/>
                </w:rPr>
                <w:t xml:space="preserve">fBodyAccJerk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_1">
              <w:r>
                <w:rPr>
                  <w:rStyle w:val="Hyperlink"/>
                  <w:b/>
                </w:rPr>
                <w:t xml:space="preserve">fBodyAccJerk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_1">
              <w:r>
                <w:rPr>
                  <w:rStyle w:val="Hyperlink"/>
                  <w:b/>
                </w:rPr>
                <w:t xml:space="preserve">fBodyGyro-mean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_1">
              <w:r>
                <w:rPr>
                  <w:rStyle w:val="Hyperlink"/>
                  <w:b/>
                </w:rPr>
                <w:t xml:space="preserve">fBodyGyro-mean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_1">
              <w:r>
                <w:rPr>
                  <w:rStyle w:val="Hyperlink"/>
                  <w:b/>
                </w:rPr>
                <w:t xml:space="preserve">fBodyGyro-mean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_1">
              <w:r>
                <w:rPr>
                  <w:rStyle w:val="Hyperlink"/>
                  <w:b/>
                </w:rPr>
                <w:t xml:space="preserve">fBodyGyro-std()-X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_1">
              <w:r>
                <w:rPr>
                  <w:rStyle w:val="Hyperlink"/>
                  <w:b/>
                </w:rPr>
                <w:t xml:space="preserve">fBodyGyro-std()-Y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_1">
              <w:r>
                <w:rPr>
                  <w:rStyle w:val="Hyperlink"/>
                  <w:b/>
                </w:rPr>
                <w:t xml:space="preserve">fBodyGyro-std()-Z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_1">
              <w:r>
                <w:rPr>
                  <w:rStyle w:val="Hyperlink"/>
                  <w:b/>
                </w:rPr>
                <w:t xml:space="preserve">fBodyAcc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_1">
              <w:r>
                <w:rPr>
                  <w:rStyle w:val="Hyperlink"/>
                  <w:b/>
                </w:rPr>
                <w:t xml:space="preserve">fBodyAcc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_1">
              <w:r>
                <w:rPr>
                  <w:rStyle w:val="Hyperlink"/>
                  <w:b/>
                </w:rPr>
                <w:t xml:space="preserve">fBodyBodyAccJerk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_1">
              <w:r>
                <w:rPr>
                  <w:rStyle w:val="Hyperlink"/>
                  <w:b/>
                </w:rPr>
                <w:t xml:space="preserve">fBodyBodyAccJerk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_1">
              <w:r>
                <w:rPr>
                  <w:rStyle w:val="Hyperlink"/>
                  <w:b/>
                </w:rPr>
                <w:t xml:space="preserve">fBodyBodyGyro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_1">
              <w:r>
                <w:rPr>
                  <w:rStyle w:val="Hyperlink"/>
                  <w:b/>
                </w:rPr>
                <w:t xml:space="preserve">fBodyBodyGyro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_1">
              <w:r>
                <w:rPr>
                  <w:rStyle w:val="Hyperlink"/>
                  <w:b/>
                </w:rPr>
                <w:t xml:space="preserve">fBodyBodyGyroJerkMag-mean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_1">
              <w:r>
                <w:rPr>
                  <w:rStyle w:val="Hyperlink"/>
                  <w:b/>
                </w:rPr>
                <w:t xml:space="preserve">fBodyBodyGyroJerkMag-std()_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activity"/>
      <w:r>
        <w:t xml:space="preserve">Activity</w:t>
      </w:r>
      <w:bookmarkEnd w:id="23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bject"/>
      <w:r>
        <w:t xml:space="preserve">Subject</w:t>
      </w:r>
      <w:bookmarkEnd w:id="25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_1"/>
      <w:r>
        <w:t xml:space="preserve">tBodyAcc-mean()-X_1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-tBodyAcc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_1"/>
      <w:r>
        <w:t xml:space="preserve">tBodyAcc-mean()-Y_1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-tBodyAcc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_1"/>
      <w:r>
        <w:t xml:space="preserve">tBodyAcc-mean()-Z_1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-tBodyAcc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_1"/>
      <w:r>
        <w:t xml:space="preserve">tBodyAcc-std()-X_1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-tBodyAcc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_1"/>
      <w:r>
        <w:t xml:space="preserve">tBodyAcc-std()-Y_1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7-tBodyAcc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_1"/>
      <w:r>
        <w:t xml:space="preserve">tBodyAcc-std()-Z_1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8-tBodyAcc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_1"/>
      <w:r>
        <w:t xml:space="preserve">tGravityAcc-mean()-X_1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9-tGravityAcc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_1"/>
      <w:r>
        <w:t xml:space="preserve">tGravityAcc-mean()-Y_1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0-tGravityAcc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_1"/>
      <w:r>
        <w:t xml:space="preserve">tGravityAcc-mean()-Z_1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1-tGravityAcc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_1"/>
      <w:r>
        <w:t xml:space="preserve">tGravityAcc-std()-X_1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2-tGravityAcc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_1"/>
      <w:r>
        <w:t xml:space="preserve">tGravityAcc-std()-Y_1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3-tGravityAcc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_1"/>
      <w:r>
        <w:t xml:space="preserve">tGravityAcc-std()-Z_1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4-tGravityAcc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_1"/>
      <w:r>
        <w:t xml:space="preserve">tBodyAccJerk-mean()-X_1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5-tBodyAccJerk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_1"/>
      <w:r>
        <w:t xml:space="preserve">tBodyAccJerk-mean()-Y_1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6-tBodyAccJerk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_1"/>
      <w:r>
        <w:t xml:space="preserve">tBodyAccJerk-mean()-Z_1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7-tBodyAccJerk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_1"/>
      <w:r>
        <w:t xml:space="preserve">tBodyAccJerk-std()-X_1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8-tBodyAccJerk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_1"/>
      <w:r>
        <w:t xml:space="preserve">tBodyAccJerk-std()-Y_1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19-tBodyAccJerk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_1"/>
      <w:r>
        <w:t xml:space="preserve">tBodyAccJerk-std()-Z_1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0-tBodyAccJerk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_1"/>
      <w:r>
        <w:t xml:space="preserve">tBodyGyro-mean()-X_1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1-tBodyGyro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_1"/>
      <w:r>
        <w:t xml:space="preserve">tBodyGyro-mean()-Y_1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2-tBodyGyro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_1"/>
      <w:r>
        <w:t xml:space="preserve">tBodyGyro-mean()-Z_1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3-tBodyGyro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_1"/>
      <w:r>
        <w:t xml:space="preserve">tBodyGyro-std()-X_1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4-tBodyGyro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_1"/>
      <w:r>
        <w:t xml:space="preserve">tBodyGyro-std()-Y_1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5-tBodyGyro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_1"/>
      <w:r>
        <w:t xml:space="preserve">tBodyGyro-std()-Z_1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6-tBodyGyro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_1"/>
      <w:r>
        <w:t xml:space="preserve">tBodyGyroJerk-mean()-X_1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7-tBodyGyroJerk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_1"/>
      <w:r>
        <w:t xml:space="preserve">tBodyGyroJerk-mean()-Y_1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8-tBodyGyroJerk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_1"/>
      <w:r>
        <w:t xml:space="preserve">tBodyGyroJerk-mean()-Z_1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29-tBodyGyroJerk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_1"/>
      <w:r>
        <w:t xml:space="preserve">tBodyGyroJerk-std()-X_1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0-tBodyGyroJerk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_1"/>
      <w:r>
        <w:t xml:space="preserve">tBodyGyroJerk-std()-Y_1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1-tBodyGyroJerk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_1"/>
      <w:r>
        <w:t xml:space="preserve">tBodyGyroJerk-std()-Z_1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2-tBodyGyroJerk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_1"/>
      <w:r>
        <w:t xml:space="preserve">tBodyAccMag-mean()_1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3-tBodyAcc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_1"/>
      <w:r>
        <w:t xml:space="preserve">tBodyAccMag-std()_1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4-tBodyAcc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_1"/>
      <w:r>
        <w:t xml:space="preserve">tGravityAccMag-mean()_1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5-tGravityAcc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_1"/>
      <w:r>
        <w:t xml:space="preserve">tGravityAccMag-std()_1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6-tGravityAcc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_1"/>
      <w:r>
        <w:t xml:space="preserve">tBodyAccJerkMag-mean()_1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7-tBodyAccJerk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_1"/>
      <w:r>
        <w:t xml:space="preserve">tBodyAccJerkMag-std()_1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8-tBodyAccJerk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_1"/>
      <w:r>
        <w:t xml:space="preserve">tBodyGyroMag-mean()_1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39-tBodyGyro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_1"/>
      <w:r>
        <w:t xml:space="preserve">tBodyGyroMag-std()_1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0-tBodyGyro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_1"/>
      <w:r>
        <w:t xml:space="preserve">tBodyGyroJerkMag-mean()_1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1-tBodyGyroJerk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_1"/>
      <w:r>
        <w:t xml:space="preserve">tBodyGyroJerkMag-std()_1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2-tBodyGyroJerk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_1"/>
      <w:r>
        <w:t xml:space="preserve">fBodyAcc-mean()-X_1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3-fBodyAcc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_1"/>
      <w:r>
        <w:t xml:space="preserve">fBodyAcc-mean()-Y_1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4-fBodyAcc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_1"/>
      <w:r>
        <w:t xml:space="preserve">fBodyAcc-mean()-Z_1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5-fBodyAcc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_1"/>
      <w:r>
        <w:t xml:space="preserve">fBodyAcc-std()-X_1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6-fBodyAcc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_1"/>
      <w:r>
        <w:t xml:space="preserve">fBodyAcc-std()-Y_1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7-fBodyAcc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_1"/>
      <w:r>
        <w:t xml:space="preserve">fBodyAcc-std()-Z_1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8-fBodyAcc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jerk-mean-x_1"/>
      <w:r>
        <w:t xml:space="preserve">fBodyAccJerk-mean()-X_1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49-fBodyAccJerk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jerk-mean-y_1"/>
      <w:r>
        <w:t xml:space="preserve">fBodyAccJerk-mean()-Y_1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0-fBodyAccJerk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jerk-mean-z_1"/>
      <w:r>
        <w:t xml:space="preserve">fBodyAccJerk-mean()-Z_1</w:t>
      </w:r>
      <w:bookmarkEnd w:id="12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1-fBodyAccJerk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std-x_1"/>
      <w:r>
        <w:t xml:space="preserve">fBodyAccJerk-std()-X_1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2-fBodyAccJerk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std-y_1"/>
      <w:r>
        <w:t xml:space="preserve">fBodyAccJerk-std()-Y_1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3-fBodyAccJerk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std-z_1"/>
      <w:r>
        <w:t xml:space="preserve">fBodyAccJerk-std()-Z_1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4-fBodyAccJerk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gyro-mean-x_1"/>
      <w:r>
        <w:t xml:space="preserve">fBodyGyro-mean()-X_1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5-fBodyGyro-mean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gyro-mean-y_1"/>
      <w:r>
        <w:t xml:space="preserve">fBodyGyro-mean()-Y_1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6-fBodyGyro-mean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gyro-mean-z_1"/>
      <w:r>
        <w:t xml:space="preserve">fBodyGyro-mean()-Z_1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7-fBodyGyro-mean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gyro-std-x_1"/>
      <w:r>
        <w:t xml:space="preserve">fBodyGyro-std()-X_1</w:t>
      </w:r>
      <w:bookmarkEnd w:id="1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8-fBodyGyro-std()-X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gyro-std-y_1"/>
      <w:r>
        <w:t xml:space="preserve">fBodyGyro-std()-Y_1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59-fBodyGyro-std()-Y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gyro-std-z_1"/>
      <w:r>
        <w:t xml:space="preserve">fBodyGyro-std()-Z_1</w:t>
      </w:r>
      <w:bookmarkEnd w:id="14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0-fBodyGyro-std()-Z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accmag-mean_1"/>
      <w:r>
        <w:t xml:space="preserve">fBodyAccMag-mean()_1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1-fBodyAcc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accmag-std_1"/>
      <w:r>
        <w:t xml:space="preserve">fBodyAccMag-std()_1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2-fBodyAcc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bodyaccjerkmag-mean_1"/>
      <w:r>
        <w:t xml:space="preserve">fBodyBodyAccJerkMag-mean()_1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3-fBodyBodyAccJerk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bodyaccjerkmag-std_1"/>
      <w:r>
        <w:t xml:space="preserve">fBodyBodyAccJerkMag-std()_1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4-fBodyBodyAccJerk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bodygyromag-mean_1"/>
      <w:r>
        <w:t xml:space="preserve">fBodyBodyGyroMag-mean()_1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5-fBodyBodyGyro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bodygyromag-std_1"/>
      <w:r>
        <w:t xml:space="preserve">fBodyBodyGyroMag-std()_1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6-fBodyBodyGyro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bodygyrojerkmag-mean_1"/>
      <w:r>
        <w:t xml:space="preserve">fBodyBodyGyroJerkMag-mean()_1</w:t>
      </w:r>
      <w:bookmarkEnd w:id="1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7-fBodyBodyGyroJerkMag-mean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bodygyrojerkmag-std_1"/>
      <w:r>
        <w:t xml:space="preserve">fBodyBodyGyroJerkMag-std()_1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dataset_files/figure-docx/Var-68-fBodyBodyGyroJerkMag-std()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sumanth1830 (username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Fri Apr 09 2021 00:23:18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E:/R/datasciencecoursera</w:t>
      </w:r>
    </w:p>
    <w:p>
      <w:pPr>
        <w:numPr>
          <w:numId w:val="1002"/>
          <w:ilvl w:val="0"/>
        </w:numPr>
      </w:pPr>
      <w:r>
        <w:t xml:space="preserve">dataMaid v1.4.0 [Pkg: 2019-12-10 from CRAN (R 4.0.5)]</w:t>
      </w:r>
    </w:p>
    <w:p>
      <w:pPr>
        <w:numPr>
          <w:numId w:val="1002"/>
          <w:ilvl w:val="0"/>
        </w:numPr>
      </w:pPr>
      <w:r>
        <w:t xml:space="preserve">R version 4.0.4 (2021-02-15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904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Finaldataset, mode = c("summarize",  "visualize", "check"), smartNum = FALSE, file = "codebook_Finaldataset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Finaldataset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dataset</dc:title>
  <dc:creator/>
  <cp:keywords/>
  <dcterms:created xsi:type="dcterms:W3CDTF">2021-04-08T18:54:22Z</dcterms:created>
  <dcterms:modified xsi:type="dcterms:W3CDTF">2021-04-08T18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4-09 00:23:1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